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Ixchel Hurtad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xch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urtad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539 West Devon Avenue, Chicago, IL, USA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xchel.hurtado5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9063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tzay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